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48CF8" w14:textId="38FC4BB9" w:rsidR="009C5E0E" w:rsidRDefault="009C5E0E" w:rsidP="009C5E0E">
      <w:pPr>
        <w:pStyle w:val="1"/>
        <w:jc w:val="center"/>
      </w:pPr>
      <w:r w:rsidRPr="009C5E0E">
        <w:t>Lab: Text Processing</w:t>
      </w:r>
    </w:p>
    <w:p w14:paraId="1A558B52" w14:textId="5B5F7C77" w:rsidR="0025761E" w:rsidRPr="0018148C" w:rsidRDefault="0025761E" w:rsidP="0018148C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 w:rsidRPr="00F45F2F">
          <w:rPr>
            <w:rStyle w:val="a9"/>
            <w:sz w:val="24"/>
            <w:szCs w:val="24"/>
          </w:rPr>
          <w:t xml:space="preserve">"JS Fundamentals" Course @ </w:t>
        </w:r>
        <w:r w:rsidRPr="00F45F2F">
          <w:rPr>
            <w:rStyle w:val="a9"/>
            <w:noProof/>
            <w:sz w:val="24"/>
            <w:szCs w:val="24"/>
          </w:rPr>
          <w:t>SoftUni</w:t>
        </w:r>
        <w:r w:rsidRPr="00F45F2F">
          <w:rPr>
            <w:rStyle w:val="a9"/>
            <w:sz w:val="24"/>
            <w:szCs w:val="24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A102C9" w:rsidRPr="00903F85">
          <w:rPr>
            <w:rStyle w:val="a9"/>
            <w:sz w:val="24"/>
            <w:szCs w:val="24"/>
          </w:rPr>
          <w:t>https://judge.softuni.org/Contests/1705</w:t>
        </w:r>
      </w:hyperlink>
    </w:p>
    <w:p w14:paraId="2FF10001" w14:textId="77777777" w:rsidR="009C5E0E" w:rsidRPr="009C5E0E" w:rsidRDefault="009C5E0E" w:rsidP="009C5E0E">
      <w:pPr>
        <w:pStyle w:val="2"/>
        <w:rPr>
          <w:lang w:val="bg-BG"/>
        </w:rPr>
      </w:pPr>
      <w:r w:rsidRPr="009C5E0E">
        <w:t>Print Characters</w:t>
      </w:r>
    </w:p>
    <w:p w14:paraId="4B99EE38" w14:textId="77777777" w:rsidR="009C5E0E" w:rsidRPr="0018148C" w:rsidRDefault="009C5E0E" w:rsidP="009C5E0E">
      <w:pPr>
        <w:rPr>
          <w:lang w:val="bg-BG"/>
        </w:rPr>
      </w:pPr>
      <w:r w:rsidRPr="0018148C">
        <w:t xml:space="preserve">Write a function that </w:t>
      </w:r>
      <w:r w:rsidRPr="0018148C">
        <w:rPr>
          <w:b/>
        </w:rPr>
        <w:t>receives a</w:t>
      </w:r>
      <w:r w:rsidRPr="0018148C">
        <w:t xml:space="preserve"> </w:t>
      </w:r>
      <w:r w:rsidRPr="0018148C">
        <w:rPr>
          <w:b/>
        </w:rPr>
        <w:t>string</w:t>
      </w:r>
      <w:r w:rsidRPr="0018148C">
        <w:t xml:space="preserve"> and </w:t>
      </w:r>
      <w:r w:rsidRPr="0018148C">
        <w:rPr>
          <w:b/>
        </w:rPr>
        <w:t>prints all the</w:t>
      </w:r>
      <w:r w:rsidRPr="0018148C">
        <w:t xml:space="preserve"> </w:t>
      </w:r>
      <w:r w:rsidRPr="0018148C">
        <w:rPr>
          <w:b/>
        </w:rPr>
        <w:t>characters</w:t>
      </w:r>
      <w:r w:rsidRPr="0018148C">
        <w:t xml:space="preserve"> on separate lines.</w:t>
      </w:r>
    </w:p>
    <w:p w14:paraId="6B54BB99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184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826"/>
      </w:tblGrid>
      <w:tr w:rsidR="009C5E0E" w:rsidRPr="009C5E0E" w14:paraId="18DC5C77" w14:textId="77777777" w:rsidTr="00A102C9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CADD3F2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830" w:type="dxa"/>
            <w:shd w:val="clear" w:color="auto" w:fill="D9D9D9" w:themeFill="background1" w:themeFillShade="D9"/>
            <w:vAlign w:val="center"/>
          </w:tcPr>
          <w:p w14:paraId="23A8AC07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1F8A2086" w14:textId="77777777" w:rsidTr="00A102C9">
        <w:tc>
          <w:tcPr>
            <w:tcW w:w="1017" w:type="dxa"/>
            <w:vAlign w:val="center"/>
          </w:tcPr>
          <w:p w14:paraId="58D4057D" w14:textId="77777777" w:rsidR="009C5E0E" w:rsidRPr="009C5E0E" w:rsidRDefault="009C5E0E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'AWord'</w:t>
            </w:r>
          </w:p>
        </w:tc>
        <w:tc>
          <w:tcPr>
            <w:tcW w:w="830" w:type="dxa"/>
            <w:vAlign w:val="center"/>
          </w:tcPr>
          <w:p w14:paraId="58E37875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A</w:t>
            </w:r>
          </w:p>
          <w:p w14:paraId="2990F77F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W</w:t>
            </w:r>
          </w:p>
          <w:p w14:paraId="3973988E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o</w:t>
            </w:r>
          </w:p>
          <w:p w14:paraId="22B05C20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r</w:t>
            </w:r>
          </w:p>
          <w:p w14:paraId="62CAF79D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9C5E0E">
              <w:rPr>
                <w:rFonts w:ascii="Consolas" w:hAnsi="Consolas" w:cstheme="minorHAnsi"/>
                <w:noProof/>
              </w:rPr>
              <w:t>d</w:t>
            </w:r>
          </w:p>
        </w:tc>
      </w:tr>
      <w:tr w:rsidR="00A102C9" w:rsidRPr="009C5E0E" w14:paraId="256355E7" w14:textId="77777777" w:rsidTr="00A102C9">
        <w:tc>
          <w:tcPr>
            <w:tcW w:w="1017" w:type="dxa"/>
          </w:tcPr>
          <w:p w14:paraId="41E92125" w14:textId="2BCBC89B" w:rsidR="00A102C9" w:rsidRPr="009C5E0E" w:rsidRDefault="00A102C9" w:rsidP="00A10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hAnsi="Consolas" w:cstheme="minorHAnsi"/>
                <w:noProof/>
              </w:rPr>
              <w:t>'</w:t>
            </w:r>
            <w:r w:rsidR="00BE2178">
              <w:rPr>
                <w:rFonts w:ascii="Consolas" w:hAnsi="Consolas" w:cstheme="minorHAnsi"/>
                <w:noProof/>
              </w:rPr>
              <w:t>S</w:t>
            </w:r>
            <w:r>
              <w:rPr>
                <w:rFonts w:ascii="Consolas" w:hAnsi="Consolas" w:cstheme="minorHAnsi"/>
                <w:noProof/>
              </w:rPr>
              <w:t>entence'</w:t>
            </w:r>
          </w:p>
        </w:tc>
        <w:tc>
          <w:tcPr>
            <w:tcW w:w="830" w:type="dxa"/>
          </w:tcPr>
          <w:p w14:paraId="0AFEACC8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S</w:t>
            </w:r>
          </w:p>
          <w:p w14:paraId="4CEB50EA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e</w:t>
            </w:r>
          </w:p>
          <w:p w14:paraId="161044AC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n</w:t>
            </w:r>
          </w:p>
          <w:p w14:paraId="40EE0C05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t</w:t>
            </w:r>
          </w:p>
          <w:p w14:paraId="231B3DF6" w14:textId="68349984" w:rsidR="00A102C9" w:rsidRDefault="00594988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e</w:t>
            </w:r>
          </w:p>
          <w:p w14:paraId="08C090B6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n</w:t>
            </w:r>
          </w:p>
          <w:p w14:paraId="61371CDB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c</w:t>
            </w:r>
          </w:p>
          <w:p w14:paraId="27A94FB3" w14:textId="5E7C4A31" w:rsidR="00A102C9" w:rsidRPr="009C5E0E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e</w:t>
            </w:r>
          </w:p>
        </w:tc>
      </w:tr>
    </w:tbl>
    <w:p w14:paraId="110E6A08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Hints</w:t>
      </w:r>
    </w:p>
    <w:p w14:paraId="710674F8" w14:textId="77777777" w:rsidR="009C5E0E" w:rsidRPr="009C5E0E" w:rsidRDefault="009C5E0E" w:rsidP="009C5E0E">
      <w:pPr>
        <w:rPr>
          <w:lang w:val="bg-BG"/>
        </w:rPr>
      </w:pPr>
      <w:r w:rsidRPr="009C5E0E">
        <w:t>Loop through the string and print each character.</w:t>
      </w:r>
    </w:p>
    <w:p w14:paraId="1FC2338D" w14:textId="64A0B399" w:rsidR="009C5E0E" w:rsidRPr="009C5E0E" w:rsidRDefault="00D266B8" w:rsidP="009C5E0E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416D000" wp14:editId="50ACAAE0">
            <wp:extent cx="2877185" cy="1198262"/>
            <wp:effectExtent l="19050" t="19050" r="0" b="1905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2842" cy="120061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8405999" w14:textId="77777777" w:rsidR="009C5E0E" w:rsidRPr="009C5E0E" w:rsidRDefault="009C5E0E" w:rsidP="009C5E0E">
      <w:pPr>
        <w:pStyle w:val="2"/>
        <w:rPr>
          <w:lang w:val="bg-BG"/>
        </w:rPr>
      </w:pPr>
      <w:r w:rsidRPr="009C5E0E">
        <w:t>Substring</w:t>
      </w:r>
    </w:p>
    <w:p w14:paraId="57BA3752" w14:textId="77777777" w:rsidR="009C5E0E" w:rsidRPr="009C5E0E" w:rsidRDefault="009C5E0E" w:rsidP="009C5E0E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string</w:t>
      </w:r>
      <w:r w:rsidRPr="009C5E0E">
        <w:t xml:space="preserve"> and </w:t>
      </w:r>
      <w:r w:rsidRPr="009C5E0E">
        <w:rPr>
          <w:b/>
        </w:rPr>
        <w:t>two numbers</w:t>
      </w:r>
      <w:r w:rsidRPr="009C5E0E">
        <w:t xml:space="preserve">. The numbers will be a </w:t>
      </w:r>
      <w:r w:rsidRPr="009C5E0E">
        <w:rPr>
          <w:b/>
        </w:rPr>
        <w:t>starting index</w:t>
      </w:r>
      <w:r w:rsidRPr="009C5E0E">
        <w:t xml:space="preserve"> and </w:t>
      </w:r>
      <w:r w:rsidRPr="009C5E0E">
        <w:rPr>
          <w:b/>
        </w:rPr>
        <w:t>count</w:t>
      </w:r>
      <w:r w:rsidRPr="009C5E0E">
        <w:t xml:space="preserve"> of elements to substring. Print the result.</w:t>
      </w:r>
    </w:p>
    <w:p w14:paraId="1DE91EA1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39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70"/>
        <w:gridCol w:w="1362"/>
      </w:tblGrid>
      <w:tr w:rsidR="009C5E0E" w:rsidRPr="009C5E0E" w14:paraId="565B9CBE" w14:textId="77777777" w:rsidTr="00061B34">
        <w:tc>
          <w:tcPr>
            <w:tcW w:w="2570" w:type="dxa"/>
            <w:shd w:val="clear" w:color="auto" w:fill="D9D9D9" w:themeFill="background1" w:themeFillShade="D9"/>
            <w:vAlign w:val="center"/>
          </w:tcPr>
          <w:p w14:paraId="1348D82A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6C997648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361ED5F8" w14:textId="77777777" w:rsidTr="00061B34">
        <w:tc>
          <w:tcPr>
            <w:tcW w:w="2570" w:type="dxa"/>
            <w:vAlign w:val="center"/>
          </w:tcPr>
          <w:p w14:paraId="13991724" w14:textId="782063CA" w:rsidR="009C5E0E" w:rsidRPr="009C5E0E" w:rsidRDefault="00BE2178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ASent</w:t>
            </w:r>
            <w:r w:rsidR="00D67FF0"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, 1, 8</w:t>
            </w:r>
          </w:p>
        </w:tc>
        <w:tc>
          <w:tcPr>
            <w:tcW w:w="1362" w:type="dxa"/>
            <w:vAlign w:val="center"/>
          </w:tcPr>
          <w:p w14:paraId="73198C0D" w14:textId="7CA9C34E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9C5E0E">
              <w:rPr>
                <w:rFonts w:ascii="Consolas" w:hAnsi="Consolas" w:cstheme="minorHAnsi"/>
                <w:noProof/>
              </w:rPr>
              <w:t>Sent</w:t>
            </w:r>
            <w:r w:rsidR="00D67FF0">
              <w:rPr>
                <w:rFonts w:ascii="Consolas" w:hAnsi="Consolas" w:cstheme="minorHAnsi"/>
                <w:noProof/>
              </w:rPr>
              <w:t>e</w:t>
            </w:r>
            <w:r w:rsidRPr="009C5E0E">
              <w:rPr>
                <w:rFonts w:ascii="Consolas" w:hAnsi="Consolas" w:cstheme="minorHAnsi"/>
                <w:noProof/>
              </w:rPr>
              <w:t>nce</w:t>
            </w:r>
          </w:p>
        </w:tc>
      </w:tr>
      <w:tr w:rsidR="00BE2178" w:rsidRPr="009C5E0E" w14:paraId="32DDFE62" w14:textId="77777777" w:rsidTr="00061B34">
        <w:tc>
          <w:tcPr>
            <w:tcW w:w="2570" w:type="dxa"/>
            <w:vAlign w:val="center"/>
          </w:tcPr>
          <w:p w14:paraId="07952509" w14:textId="65E10C14" w:rsidR="00BE2178" w:rsidRPr="009C5E0E" w:rsidRDefault="00BE2178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kipWord', 4, 7</w:t>
            </w:r>
          </w:p>
        </w:tc>
        <w:tc>
          <w:tcPr>
            <w:tcW w:w="1362" w:type="dxa"/>
            <w:vAlign w:val="center"/>
          </w:tcPr>
          <w:p w14:paraId="7FBA8DC7" w14:textId="7275B7F7" w:rsidR="00BE2178" w:rsidRPr="009C5E0E" w:rsidRDefault="00BE2178" w:rsidP="00061B34">
            <w:pPr>
              <w:spacing w:before="0"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Word</w:t>
            </w:r>
          </w:p>
        </w:tc>
      </w:tr>
    </w:tbl>
    <w:p w14:paraId="58035FB0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Hints</w:t>
      </w:r>
    </w:p>
    <w:p w14:paraId="147ABF8D" w14:textId="77777777" w:rsidR="009C5E0E" w:rsidRPr="009C5E0E" w:rsidRDefault="009C5E0E" w:rsidP="009C5E0E">
      <w:pPr>
        <w:rPr>
          <w:lang w:val="bg-BG"/>
        </w:rPr>
      </w:pPr>
      <w:r w:rsidRPr="009C5E0E">
        <w:t>Create a new string that takes the needed amount of elements from the given string.</w:t>
      </w:r>
    </w:p>
    <w:p w14:paraId="44134B2E" w14:textId="3B264B7F" w:rsidR="009C5E0E" w:rsidRPr="009C5E0E" w:rsidRDefault="009105F6" w:rsidP="009C5E0E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72B0EFE" wp14:editId="20CC8B66">
            <wp:extent cx="3977640" cy="1146886"/>
            <wp:effectExtent l="19050" t="19050" r="381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4213" cy="114878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37FE13" w14:textId="77777777" w:rsidR="009C5E0E" w:rsidRPr="009C5E0E" w:rsidRDefault="009C5E0E" w:rsidP="009C5E0E">
      <w:pPr>
        <w:pStyle w:val="2"/>
        <w:rPr>
          <w:lang w:val="bg-BG"/>
        </w:rPr>
      </w:pPr>
      <w:r w:rsidRPr="009C5E0E">
        <w:t>Censored Words</w:t>
      </w:r>
    </w:p>
    <w:p w14:paraId="061AFAFE" w14:textId="6375FC58" w:rsidR="009C5E0E" w:rsidRPr="009C5E0E" w:rsidRDefault="009C5E0E" w:rsidP="009C5E0E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 as</w:t>
      </w:r>
      <w:r w:rsidR="00FF68DC">
        <w:t xml:space="preserve"> a first parameter </w:t>
      </w:r>
      <w:r w:rsidRPr="009C5E0E">
        <w:t xml:space="preserve">and a </w:t>
      </w:r>
      <w:r w:rsidRPr="009C5E0E">
        <w:rPr>
          <w:b/>
        </w:rPr>
        <w:t>single word</w:t>
      </w:r>
      <w:r w:rsidRPr="009C5E0E">
        <w:t xml:space="preserve"> as a second. Find </w:t>
      </w:r>
      <w:r w:rsidRPr="009C5E0E">
        <w:rPr>
          <w:b/>
        </w:rPr>
        <w:t>all occurrences</w:t>
      </w:r>
      <w:r w:rsidRPr="009C5E0E">
        <w:t xml:space="preserve"> of that word in the text and replace them with the corresponding count of</w:t>
      </w:r>
      <w:r w:rsidR="00FF68DC">
        <w:rPr>
          <w:lang w:val="bg-BG"/>
        </w:rPr>
        <w:t xml:space="preserve"> </w:t>
      </w:r>
      <w:r w:rsidRPr="00FF68DC">
        <w:rPr>
          <w:b/>
        </w:rPr>
        <w:t>'</w:t>
      </w:r>
      <w:r w:rsidRPr="00FF68DC">
        <w:rPr>
          <w:rFonts w:ascii="Consolas" w:hAnsi="Consolas"/>
          <w:b/>
          <w:noProof/>
        </w:rPr>
        <w:t>*</w:t>
      </w:r>
      <w:r w:rsidRPr="00FF68DC">
        <w:rPr>
          <w:b/>
        </w:rPr>
        <w:t>'</w:t>
      </w:r>
      <w:r w:rsidRPr="009C5E0E">
        <w:t>.</w:t>
      </w:r>
    </w:p>
    <w:p w14:paraId="541B9ED1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72"/>
        <w:gridCol w:w="4140"/>
      </w:tblGrid>
      <w:tr w:rsidR="009C5E0E" w:rsidRPr="009C5E0E" w14:paraId="040710E4" w14:textId="77777777" w:rsidTr="00061B34">
        <w:trPr>
          <w:trHeight w:val="428"/>
        </w:trPr>
        <w:tc>
          <w:tcPr>
            <w:tcW w:w="4472" w:type="dxa"/>
            <w:shd w:val="clear" w:color="auto" w:fill="D9D9D9" w:themeFill="background1" w:themeFillShade="D9"/>
            <w:vAlign w:val="center"/>
          </w:tcPr>
          <w:p w14:paraId="42A888C6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4140" w:type="dxa"/>
            <w:shd w:val="clear" w:color="auto" w:fill="D9D9D9" w:themeFill="background1" w:themeFillShade="D9"/>
            <w:vAlign w:val="center"/>
          </w:tcPr>
          <w:p w14:paraId="5693ED65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45BF7AAF" w14:textId="77777777" w:rsidTr="00061B34">
        <w:tc>
          <w:tcPr>
            <w:tcW w:w="4472" w:type="dxa"/>
            <w:vAlign w:val="center"/>
          </w:tcPr>
          <w:p w14:paraId="1E1F9C19" w14:textId="01EB8103" w:rsidR="009C5E0E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A small sentence with some word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 xml:space="preserve">,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small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4140" w:type="dxa"/>
            <w:vAlign w:val="center"/>
          </w:tcPr>
          <w:p w14:paraId="3DB4376F" w14:textId="77777777" w:rsidR="009C5E0E" w:rsidRPr="009C5E0E" w:rsidRDefault="009C5E0E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***** sentence with some words</w:t>
            </w:r>
          </w:p>
        </w:tc>
      </w:tr>
      <w:tr w:rsidR="00A622FD" w:rsidRPr="009C5E0E" w14:paraId="06B7AECA" w14:textId="77777777" w:rsidTr="00061B34">
        <w:tc>
          <w:tcPr>
            <w:tcW w:w="4472" w:type="dxa"/>
            <w:vAlign w:val="center"/>
          </w:tcPr>
          <w:p w14:paraId="3CD4F73F" w14:textId="4738A2A4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Find the hid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word', 'hid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4140" w:type="dxa"/>
            <w:vAlign w:val="center"/>
          </w:tcPr>
          <w:p w14:paraId="511DFE75" w14:textId="62C45B6C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Find the ***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*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** word</w:t>
            </w:r>
          </w:p>
        </w:tc>
      </w:tr>
    </w:tbl>
    <w:p w14:paraId="5DD271DA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Hints</w:t>
      </w:r>
    </w:p>
    <w:p w14:paraId="6D668FB6" w14:textId="77777777" w:rsidR="009C5E0E" w:rsidRPr="009C5E0E" w:rsidRDefault="009C5E0E" w:rsidP="009C5E0E">
      <w:pPr>
        <w:rPr>
          <w:lang w:val="bg-BG"/>
        </w:rPr>
      </w:pPr>
      <w:r w:rsidRPr="009C5E0E">
        <w:t>Save the new text in a new variable.</w:t>
      </w:r>
    </w:p>
    <w:p w14:paraId="12A418F4" w14:textId="3C5968EF" w:rsidR="009C5E0E" w:rsidRPr="009C5E0E" w:rsidRDefault="00DC6F07" w:rsidP="009C5E0E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D1B6D0B" wp14:editId="259FCBD2">
            <wp:extent cx="4709160" cy="1421522"/>
            <wp:effectExtent l="19050" t="19050" r="0" b="762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889" cy="143291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5E0868" w14:textId="77777777" w:rsidR="009C5E0E" w:rsidRPr="009C5E0E" w:rsidRDefault="009C5E0E" w:rsidP="009C5E0E">
      <w:pPr>
        <w:rPr>
          <w:lang w:val="bg-BG"/>
        </w:rPr>
      </w:pPr>
      <w:r w:rsidRPr="009C5E0E">
        <w:t xml:space="preserve">The </w:t>
      </w:r>
      <w:r w:rsidRPr="009C5E0E">
        <w:rPr>
          <w:rStyle w:val="CodeChar"/>
        </w:rPr>
        <w:t>repeat()</w:t>
      </w:r>
      <w:r w:rsidRPr="009C5E0E">
        <w:rPr>
          <w:noProof/>
        </w:rPr>
        <w:t xml:space="preserve"> </w:t>
      </w:r>
      <w:r w:rsidRPr="009C5E0E">
        <w:t>function should take the length of the word and return that amount of stars '</w:t>
      </w:r>
      <w:r w:rsidRPr="009C5E0E">
        <w:rPr>
          <w:rFonts w:ascii="Consolas" w:hAnsi="Consolas"/>
          <w:noProof/>
        </w:rPr>
        <w:t>*</w:t>
      </w:r>
      <w:r w:rsidRPr="009C5E0E">
        <w:t>'.</w:t>
      </w:r>
    </w:p>
    <w:p w14:paraId="7E75475B" w14:textId="77777777" w:rsidR="009C5E0E" w:rsidRPr="009C5E0E" w:rsidRDefault="009C5E0E" w:rsidP="009C5E0E">
      <w:pPr>
        <w:pStyle w:val="2"/>
        <w:rPr>
          <w:lang w:val="bg-BG"/>
        </w:rPr>
      </w:pPr>
      <w:r w:rsidRPr="009C5E0E">
        <w:t>Count String Occurrences</w:t>
      </w:r>
    </w:p>
    <w:p w14:paraId="743F7C7F" w14:textId="3A33557D" w:rsidR="009C5E0E" w:rsidRPr="009C5E0E" w:rsidRDefault="009C5E0E" w:rsidP="009C5E0E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</w:t>
      </w:r>
      <w:r w:rsidRPr="009C5E0E">
        <w:t xml:space="preserve"> and </w:t>
      </w:r>
      <w:r w:rsidR="0060216B" w:rsidRPr="009C5E0E">
        <w:t xml:space="preserve">a </w:t>
      </w:r>
      <w:r w:rsidR="0060216B" w:rsidRPr="009C5E0E">
        <w:rPr>
          <w:b/>
        </w:rPr>
        <w:t>single word</w:t>
      </w:r>
      <w:r w:rsidR="0060216B" w:rsidRPr="009C5E0E">
        <w:t xml:space="preserve"> </w:t>
      </w:r>
      <w:r w:rsidRPr="009C5E0E">
        <w:rPr>
          <w:b/>
        </w:rPr>
        <w:t>that you need to search</w:t>
      </w:r>
      <w:r w:rsidR="00935C78">
        <w:t xml:space="preserve">. </w:t>
      </w:r>
      <w:r w:rsidR="00935C78">
        <w:rPr>
          <w:rStyle w:val="jlqj4b"/>
          <w:lang w:val="en"/>
        </w:rPr>
        <w:t>Print the number of all occurrences of this word in the text.</w:t>
      </w:r>
    </w:p>
    <w:p w14:paraId="4297F984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63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62"/>
        <w:gridCol w:w="900"/>
      </w:tblGrid>
      <w:tr w:rsidR="009C5E0E" w:rsidRPr="009C5E0E" w14:paraId="1C4CDA9A" w14:textId="77777777" w:rsidTr="00061B34">
        <w:tc>
          <w:tcPr>
            <w:tcW w:w="5462" w:type="dxa"/>
            <w:shd w:val="clear" w:color="auto" w:fill="D9D9D9" w:themeFill="background1" w:themeFillShade="D9"/>
            <w:vAlign w:val="center"/>
          </w:tcPr>
          <w:p w14:paraId="5B4C0DA6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0FB48B33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5C599F3A" w14:textId="77777777" w:rsidTr="00061B34">
        <w:tc>
          <w:tcPr>
            <w:tcW w:w="5462" w:type="dxa"/>
            <w:vAlign w:val="center"/>
          </w:tcPr>
          <w:p w14:paraId="4B6B0CD4" w14:textId="4E2A6E99" w:rsidR="009C5E0E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This is a word and it also is a sente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,</w:t>
            </w:r>
          </w:p>
          <w:p w14:paraId="64D7F469" w14:textId="583C4683" w:rsidR="009C5E0E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900" w:type="dxa"/>
            <w:vAlign w:val="center"/>
          </w:tcPr>
          <w:p w14:paraId="4BC8405A" w14:textId="77777777" w:rsidR="009C5E0E" w:rsidRPr="009C5E0E" w:rsidRDefault="009C5E0E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</w:tc>
      </w:tr>
      <w:tr w:rsidR="00A622FD" w:rsidRPr="009C5E0E" w14:paraId="0035C185" w14:textId="77777777" w:rsidTr="00061B34">
        <w:tc>
          <w:tcPr>
            <w:tcW w:w="5462" w:type="dxa"/>
            <w:vAlign w:val="center"/>
          </w:tcPr>
          <w:p w14:paraId="5021A891" w14:textId="77777777" w:rsidR="00A622FD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A622FD">
              <w:rPr>
                <w:rFonts w:ascii="Consolas" w:eastAsia="Times New Roman" w:hAnsi="Consolas" w:cstheme="minorHAnsi"/>
                <w:noProof/>
                <w:color w:val="000000"/>
              </w:rPr>
              <w:t>softuni is great place for learning new programming language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D206D48" w14:textId="3EF15FAA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oftuni'</w:t>
            </w:r>
          </w:p>
        </w:tc>
        <w:tc>
          <w:tcPr>
            <w:tcW w:w="900" w:type="dxa"/>
            <w:vAlign w:val="center"/>
          </w:tcPr>
          <w:p w14:paraId="300D1044" w14:textId="7123909E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</w:tbl>
    <w:p w14:paraId="753E4870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Hints</w:t>
      </w:r>
    </w:p>
    <w:p w14:paraId="716DDEC1" w14:textId="77777777" w:rsidR="009C5E0E" w:rsidRPr="009C5E0E" w:rsidRDefault="009C5E0E" w:rsidP="009C5E0E">
      <w:pPr>
        <w:rPr>
          <w:lang w:val="bg-BG"/>
        </w:rPr>
      </w:pPr>
      <w:r w:rsidRPr="009C5E0E">
        <w:t xml:space="preserve">Split the sentence into words and create a </w:t>
      </w:r>
      <w:r w:rsidRPr="009C5E0E">
        <w:rPr>
          <w:b/>
          <w:bCs/>
        </w:rPr>
        <w:t>counter</w:t>
      </w:r>
      <w:r w:rsidRPr="009C5E0E">
        <w:t xml:space="preserve"> that stores how many times the searched word occurs.</w:t>
      </w:r>
    </w:p>
    <w:p w14:paraId="1F078BE0" w14:textId="3C25DAAD" w:rsidR="009C5E0E" w:rsidRPr="009C5E0E" w:rsidRDefault="003243A0" w:rsidP="009C5E0E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1342EA14" wp14:editId="59FE29E7">
            <wp:extent cx="5219700" cy="1577165"/>
            <wp:effectExtent l="19050" t="19050" r="0" b="444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7024" cy="15824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F8DCA4B" w14:textId="77777777" w:rsidR="009C5E0E" w:rsidRPr="009C5E0E" w:rsidRDefault="009C5E0E" w:rsidP="009C5E0E">
      <w:pPr>
        <w:rPr>
          <w:lang w:val="bg-BG"/>
        </w:rPr>
      </w:pPr>
    </w:p>
    <w:p w14:paraId="7D9688BE" w14:textId="77777777" w:rsidR="00640502" w:rsidRPr="009C5E0E" w:rsidRDefault="00640502" w:rsidP="009C5E0E">
      <w:pPr>
        <w:rPr>
          <w:lang w:val="bg-BG"/>
        </w:rPr>
      </w:pPr>
    </w:p>
    <w:sectPr w:rsidR="00640502" w:rsidRPr="009C5E0E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867E5F" w14:textId="77777777" w:rsidR="00867DE8" w:rsidRDefault="00867DE8" w:rsidP="008068A2">
      <w:pPr>
        <w:spacing w:after="0" w:line="240" w:lineRule="auto"/>
      </w:pPr>
      <w:r>
        <w:separator/>
      </w:r>
    </w:p>
  </w:endnote>
  <w:endnote w:type="continuationSeparator" w:id="0">
    <w:p w14:paraId="35D3B7FD" w14:textId="77777777" w:rsidR="00867DE8" w:rsidRDefault="00867DE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E7A682" w14:textId="77777777" w:rsidR="004E4C1E" w:rsidRDefault="00000000" w:rsidP="004E4C1E">
    <w:pPr>
      <w:pStyle w:val="a5"/>
    </w:pPr>
    <w:r>
      <w:rPr>
        <w:noProof/>
      </w:rPr>
      <w:pict w14:anchorId="0D6A680A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6DFD9E12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625F6FD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D2D4415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0C99B1E6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A9FBE36" wp14:editId="0D510B77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93192A4" wp14:editId="7DD3A98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C1C1F06" wp14:editId="1DDF07D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03BA037" wp14:editId="5A7E15CD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2173FAD" wp14:editId="40F2A06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70026A6" wp14:editId="1BD76D9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29532E5" wp14:editId="20CE55A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6B7E48C" wp14:editId="77C78747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C9DA661" wp14:editId="0704AD2F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98119F5" wp14:editId="28CDA1E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3C7C7FE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2504F4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6C35E63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861A5F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861A5F" w:rsidRPr="00596AA5">
                  <w:rPr>
                    <w:sz w:val="18"/>
                    <w:szCs w:val="18"/>
                  </w:rPr>
                  <w:fldChar w:fldCharType="separate"/>
                </w:r>
                <w:r w:rsidR="003243A0">
                  <w:rPr>
                    <w:noProof/>
                    <w:sz w:val="18"/>
                    <w:szCs w:val="18"/>
                  </w:rPr>
                  <w:t>3</w:t>
                </w:r>
                <w:r w:rsidR="00861A5F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491A63">
                  <w:rPr>
                    <w:noProof/>
                    <w:sz w:val="18"/>
                    <w:szCs w:val="18"/>
                  </w:rPr>
                  <w:fldChar w:fldCharType="begin"/>
                </w:r>
                <w:r w:rsidR="00491A63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491A63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3243A0">
                  <w:rPr>
                    <w:noProof/>
                    <w:sz w:val="18"/>
                    <w:szCs w:val="18"/>
                  </w:rPr>
                  <w:t>3</w:t>
                </w:r>
                <w:r w:rsidR="00491A63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9346E5" w14:textId="77777777" w:rsidR="00867DE8" w:rsidRDefault="00867DE8" w:rsidP="008068A2">
      <w:pPr>
        <w:spacing w:after="0" w:line="240" w:lineRule="auto"/>
      </w:pPr>
      <w:r>
        <w:separator/>
      </w:r>
    </w:p>
  </w:footnote>
  <w:footnote w:type="continuationSeparator" w:id="0">
    <w:p w14:paraId="79698810" w14:textId="77777777" w:rsidR="00867DE8" w:rsidRDefault="00867DE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2A2966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8657850">
    <w:abstractNumId w:val="0"/>
  </w:num>
  <w:num w:numId="2" w16cid:durableId="1702171334">
    <w:abstractNumId w:val="38"/>
  </w:num>
  <w:num w:numId="3" w16cid:durableId="1854880093">
    <w:abstractNumId w:val="8"/>
  </w:num>
  <w:num w:numId="4" w16cid:durableId="337856911">
    <w:abstractNumId w:val="24"/>
  </w:num>
  <w:num w:numId="5" w16cid:durableId="367534058">
    <w:abstractNumId w:val="25"/>
  </w:num>
  <w:num w:numId="6" w16cid:durableId="500045410">
    <w:abstractNumId w:val="29"/>
  </w:num>
  <w:num w:numId="7" w16cid:durableId="1882207087">
    <w:abstractNumId w:val="3"/>
  </w:num>
  <w:num w:numId="8" w16cid:durableId="119496652">
    <w:abstractNumId w:val="7"/>
  </w:num>
  <w:num w:numId="9" w16cid:durableId="621806504">
    <w:abstractNumId w:val="22"/>
  </w:num>
  <w:num w:numId="10" w16cid:durableId="5827621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65890202">
    <w:abstractNumId w:val="4"/>
  </w:num>
  <w:num w:numId="12" w16cid:durableId="297029799">
    <w:abstractNumId w:val="18"/>
  </w:num>
  <w:num w:numId="13" w16cid:durableId="1978799925">
    <w:abstractNumId w:val="1"/>
  </w:num>
  <w:num w:numId="14" w16cid:durableId="1313875063">
    <w:abstractNumId w:val="28"/>
  </w:num>
  <w:num w:numId="15" w16cid:durableId="589967014">
    <w:abstractNumId w:val="9"/>
  </w:num>
  <w:num w:numId="16" w16cid:durableId="966813697">
    <w:abstractNumId w:val="33"/>
  </w:num>
  <w:num w:numId="17" w16cid:durableId="686104247">
    <w:abstractNumId w:val="23"/>
  </w:num>
  <w:num w:numId="18" w16cid:durableId="1122923963">
    <w:abstractNumId w:val="37"/>
  </w:num>
  <w:num w:numId="19" w16cid:durableId="2065181130">
    <w:abstractNumId w:val="30"/>
  </w:num>
  <w:num w:numId="20" w16cid:durableId="1288974191">
    <w:abstractNumId w:val="17"/>
  </w:num>
  <w:num w:numId="21" w16cid:durableId="1004623445">
    <w:abstractNumId w:val="27"/>
  </w:num>
  <w:num w:numId="22" w16cid:durableId="963773800">
    <w:abstractNumId w:val="11"/>
  </w:num>
  <w:num w:numId="23" w16cid:durableId="390201831">
    <w:abstractNumId w:val="14"/>
  </w:num>
  <w:num w:numId="24" w16cid:durableId="99884083">
    <w:abstractNumId w:val="2"/>
  </w:num>
  <w:num w:numId="25" w16cid:durableId="514656382">
    <w:abstractNumId w:val="6"/>
  </w:num>
  <w:num w:numId="26" w16cid:durableId="699091817">
    <w:abstractNumId w:val="15"/>
  </w:num>
  <w:num w:numId="27" w16cid:durableId="2043705546">
    <w:abstractNumId w:val="32"/>
  </w:num>
  <w:num w:numId="28" w16cid:durableId="711223521">
    <w:abstractNumId w:val="16"/>
  </w:num>
  <w:num w:numId="29" w16cid:durableId="867530439">
    <w:abstractNumId w:val="36"/>
  </w:num>
  <w:num w:numId="30" w16cid:durableId="1292636455">
    <w:abstractNumId w:val="19"/>
  </w:num>
  <w:num w:numId="31" w16cid:durableId="287931374">
    <w:abstractNumId w:val="10"/>
  </w:num>
  <w:num w:numId="32" w16cid:durableId="875315039">
    <w:abstractNumId w:val="31"/>
  </w:num>
  <w:num w:numId="33" w16cid:durableId="152525829">
    <w:abstractNumId w:val="34"/>
  </w:num>
  <w:num w:numId="34" w16cid:durableId="825317529">
    <w:abstractNumId w:val="21"/>
  </w:num>
  <w:num w:numId="35" w16cid:durableId="230625235">
    <w:abstractNumId w:val="35"/>
  </w:num>
  <w:num w:numId="36" w16cid:durableId="609432474">
    <w:abstractNumId w:val="5"/>
  </w:num>
  <w:num w:numId="37" w16cid:durableId="1071348179">
    <w:abstractNumId w:val="20"/>
  </w:num>
  <w:num w:numId="38" w16cid:durableId="906496224">
    <w:abstractNumId w:val="13"/>
  </w:num>
  <w:num w:numId="39" w16cid:durableId="152373773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TEwNTcxNDI3NjBS0lEKTi0uzszPAykwqQUAWxYdkiwAAAA="/>
  </w:docVars>
  <w:rsids>
    <w:rsidRoot w:val="008068A2"/>
    <w:rsid w:val="000006BB"/>
    <w:rsid w:val="00002C1C"/>
    <w:rsid w:val="00007044"/>
    <w:rsid w:val="0001451E"/>
    <w:rsid w:val="000160E3"/>
    <w:rsid w:val="00023DC6"/>
    <w:rsid w:val="00025F04"/>
    <w:rsid w:val="00064D15"/>
    <w:rsid w:val="00083B55"/>
    <w:rsid w:val="0008559D"/>
    <w:rsid w:val="00086727"/>
    <w:rsid w:val="00087B1B"/>
    <w:rsid w:val="0009209B"/>
    <w:rsid w:val="000A6794"/>
    <w:rsid w:val="000B39E6"/>
    <w:rsid w:val="000B56F0"/>
    <w:rsid w:val="000C3B66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148C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2EF9"/>
    <w:rsid w:val="0025761E"/>
    <w:rsid w:val="00264287"/>
    <w:rsid w:val="0026589D"/>
    <w:rsid w:val="002664E1"/>
    <w:rsid w:val="002674C4"/>
    <w:rsid w:val="002819B5"/>
    <w:rsid w:val="00284FB5"/>
    <w:rsid w:val="002853F4"/>
    <w:rsid w:val="002A2D2D"/>
    <w:rsid w:val="002C539D"/>
    <w:rsid w:val="002C71C6"/>
    <w:rsid w:val="002D07CA"/>
    <w:rsid w:val="00305122"/>
    <w:rsid w:val="003230CF"/>
    <w:rsid w:val="003243A0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062D"/>
    <w:rsid w:val="004311CA"/>
    <w:rsid w:val="0047331A"/>
    <w:rsid w:val="0047640B"/>
    <w:rsid w:val="0047644B"/>
    <w:rsid w:val="00476D4B"/>
    <w:rsid w:val="00491748"/>
    <w:rsid w:val="00491A63"/>
    <w:rsid w:val="00494D5D"/>
    <w:rsid w:val="004A7E77"/>
    <w:rsid w:val="004B0253"/>
    <w:rsid w:val="004C0A80"/>
    <w:rsid w:val="004D03E1"/>
    <w:rsid w:val="004D29A9"/>
    <w:rsid w:val="004D79D9"/>
    <w:rsid w:val="004E0D4F"/>
    <w:rsid w:val="004E4C1E"/>
    <w:rsid w:val="0050017E"/>
    <w:rsid w:val="005015AD"/>
    <w:rsid w:val="00503820"/>
    <w:rsid w:val="005054C7"/>
    <w:rsid w:val="00507F81"/>
    <w:rsid w:val="00510BB2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4988"/>
    <w:rsid w:val="00596357"/>
    <w:rsid w:val="00596AA5"/>
    <w:rsid w:val="005B0164"/>
    <w:rsid w:val="005C131C"/>
    <w:rsid w:val="005C6A24"/>
    <w:rsid w:val="005E04CE"/>
    <w:rsid w:val="005E6CC9"/>
    <w:rsid w:val="00600083"/>
    <w:rsid w:val="0060216B"/>
    <w:rsid w:val="00604363"/>
    <w:rsid w:val="00624212"/>
    <w:rsid w:val="006242A9"/>
    <w:rsid w:val="00624DCF"/>
    <w:rsid w:val="0063342B"/>
    <w:rsid w:val="00640502"/>
    <w:rsid w:val="00644D27"/>
    <w:rsid w:val="00655D90"/>
    <w:rsid w:val="006640AE"/>
    <w:rsid w:val="00670041"/>
    <w:rsid w:val="00671FE2"/>
    <w:rsid w:val="006760E6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6902"/>
    <w:rsid w:val="007F04BF"/>
    <w:rsid w:val="007F177C"/>
    <w:rsid w:val="007F5F65"/>
    <w:rsid w:val="00801502"/>
    <w:rsid w:val="00803217"/>
    <w:rsid w:val="00803317"/>
    <w:rsid w:val="008063E1"/>
    <w:rsid w:val="008068A2"/>
    <w:rsid w:val="008105A0"/>
    <w:rsid w:val="00836CA4"/>
    <w:rsid w:val="008464CC"/>
    <w:rsid w:val="0085184F"/>
    <w:rsid w:val="00861625"/>
    <w:rsid w:val="008617B5"/>
    <w:rsid w:val="00861A5F"/>
    <w:rsid w:val="00867DE8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05F6"/>
    <w:rsid w:val="00912BC6"/>
    <w:rsid w:val="0092145D"/>
    <w:rsid w:val="009254B7"/>
    <w:rsid w:val="00930CEE"/>
    <w:rsid w:val="009325CF"/>
    <w:rsid w:val="00935C78"/>
    <w:rsid w:val="00941FFF"/>
    <w:rsid w:val="0094330B"/>
    <w:rsid w:val="00955691"/>
    <w:rsid w:val="00961157"/>
    <w:rsid w:val="00965C5B"/>
    <w:rsid w:val="0096684B"/>
    <w:rsid w:val="00972C7F"/>
    <w:rsid w:val="00976E46"/>
    <w:rsid w:val="009B4FB4"/>
    <w:rsid w:val="009C0C39"/>
    <w:rsid w:val="009C5E0E"/>
    <w:rsid w:val="009D1805"/>
    <w:rsid w:val="009E1A09"/>
    <w:rsid w:val="00A02545"/>
    <w:rsid w:val="00A025E6"/>
    <w:rsid w:val="00A05555"/>
    <w:rsid w:val="00A06D89"/>
    <w:rsid w:val="00A102C9"/>
    <w:rsid w:val="00A35790"/>
    <w:rsid w:val="00A45A89"/>
    <w:rsid w:val="00A47F12"/>
    <w:rsid w:val="00A622FD"/>
    <w:rsid w:val="00A6624A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52B0"/>
    <w:rsid w:val="00B1157C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2178"/>
    <w:rsid w:val="00BE399E"/>
    <w:rsid w:val="00BE4985"/>
    <w:rsid w:val="00BF1775"/>
    <w:rsid w:val="00BF201D"/>
    <w:rsid w:val="00C0490B"/>
    <w:rsid w:val="00C07904"/>
    <w:rsid w:val="00C121AF"/>
    <w:rsid w:val="00C14C80"/>
    <w:rsid w:val="00C27853"/>
    <w:rsid w:val="00C355A5"/>
    <w:rsid w:val="00C416EB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66B8"/>
    <w:rsid w:val="00D3404A"/>
    <w:rsid w:val="00D4354E"/>
    <w:rsid w:val="00D43F69"/>
    <w:rsid w:val="00D50F79"/>
    <w:rsid w:val="00D67FF0"/>
    <w:rsid w:val="00D73957"/>
    <w:rsid w:val="00D8395C"/>
    <w:rsid w:val="00D910AA"/>
    <w:rsid w:val="00DA028F"/>
    <w:rsid w:val="00DC28E6"/>
    <w:rsid w:val="00DC6F07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0846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3AD5"/>
    <w:rsid w:val="00F258BA"/>
    <w:rsid w:val="00F27E9C"/>
    <w:rsid w:val="00F41F41"/>
    <w:rsid w:val="00F45F2F"/>
    <w:rsid w:val="00F46918"/>
    <w:rsid w:val="00F46DDE"/>
    <w:rsid w:val="00F643F3"/>
    <w:rsid w:val="00F655ED"/>
    <w:rsid w:val="00F7033C"/>
    <w:rsid w:val="00F905CE"/>
    <w:rsid w:val="00F96D0D"/>
    <w:rsid w:val="00F976AD"/>
    <w:rsid w:val="00FA6461"/>
    <w:rsid w:val="00FA6D41"/>
    <w:rsid w:val="00FE038F"/>
    <w:rsid w:val="00FF6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ADDD743"/>
  <w15:docId w15:val="{640D79F2-3E78-4BD0-A9DB-CE4604238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5761E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a0"/>
    <w:rsid w:val="0025761E"/>
    <w:rPr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a0"/>
    <w:uiPriority w:val="99"/>
    <w:semiHidden/>
    <w:unhideWhenUsed/>
    <w:rsid w:val="0025761E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935C78"/>
  </w:style>
  <w:style w:type="character" w:styleId="af0">
    <w:name w:val="Unresolved Mention"/>
    <w:basedOn w:val="a0"/>
    <w:uiPriority w:val="99"/>
    <w:semiHidden/>
    <w:unhideWhenUsed/>
    <w:rsid w:val="00284F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9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05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7F07FE-E85B-4806-B104-A26E8DF980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3</Pages>
  <Words>279</Words>
  <Characters>1591</Characters>
  <Application>Microsoft Office Word</Application>
  <DocSecurity>0</DocSecurity>
  <Lines>13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Regular Expressions Lab - JS</vt:lpstr>
      <vt:lpstr>Technology Fundamentals - Regular Expressions Lab - JS</vt:lpstr>
    </vt:vector>
  </TitlesOfParts>
  <Company>SoftUni – https://softuni.org</Company>
  <LinksUpToDate>false</LinksUpToDate>
  <CharactersWithSpaces>1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Text Processing</dc:title>
  <dc:subject>Regular Expressions - Lab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6</cp:revision>
  <cp:lastPrinted>2023-12-06T11:45:00Z</cp:lastPrinted>
  <dcterms:created xsi:type="dcterms:W3CDTF">2019-11-12T12:29:00Z</dcterms:created>
  <dcterms:modified xsi:type="dcterms:W3CDTF">2023-12-06T11:45:00Z</dcterms:modified>
  <cp:category>programming; education; software engineering; software development</cp:category>
</cp:coreProperties>
</file>